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vidual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estral Popu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Latitude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
                Longitude
                <w:rPr>
                  <w:vertAlign w:val="superscript"/>
                  <w:i>true</w:i>
                  <w:t xml:space="default">1</w:t>
                  <w:i>false</w:i>
                  <w:vertAlign w:val="baseline"/>
                </w:rPr>
             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nicip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129676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on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on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MF19_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mpo Larg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t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5545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raqu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raqu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84478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atro B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3553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uatro B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Jerônimo Da S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Jerônimo Da S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Jerônimo Da Ser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92732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ld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biú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biú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gua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70425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pora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nhaé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qui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iquera-Aç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72589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í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7240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í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uí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lar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Bran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beirão Gra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9635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te B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6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26498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7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piraí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Paulo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tu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aná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50035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Francisco De Pa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Francisco De Pau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ês Cacho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ês Cacho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ês Cacho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ês Cacho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ês Cachoei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io Grande do Su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ge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ge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gel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neário Piç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neário Piç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neário Piç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lneário Piçarr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43024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40725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43282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1387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4325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08533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lumen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m Ret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m Ret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m Ret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m Ret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3191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có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810866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có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3191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5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cór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up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up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upá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63248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an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ramir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40841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bira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0852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a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7101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a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0851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a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4877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a Ven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o B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o B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48001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derópo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Bento Do S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ão Joaqu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44567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8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ju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b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b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b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b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b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99476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8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vis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is_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C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7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idal Ram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a Catarina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  <w:vertAlign w:val="superscript"/>
                <w:i>true</w:i>
              </w:rPr>
              <w:t xml:space="default">1</w:t>
            </w:r>
            <w:r>
              <w:rPr>
                <w:rFonts w:ascii="Calibri" w:hAnsi="Calibri"/>
                <w:sz w:val="20"/>
                <w:vertAlign w:val="baseline"/>
              </w:rPr>
              <w:t xml:space="default">Latitude and longitude are in decimal degre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14:40:44Z</dcterms:created>
  <dcterms:modified xsi:type="dcterms:W3CDTF">2024-05-03T14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